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3E3ED" w14:textId="77777777" w:rsidR="00407504" w:rsidRDefault="00AF5C38" w:rsidP="006B218E">
      <w:pPr>
        <w:keepNext/>
        <w:keepLines/>
        <w:spacing w:after="0"/>
        <w:jc w:val="center"/>
        <w:rPr>
          <w:rFonts w:asciiTheme="minorHAnsi" w:eastAsia="Calibri" w:hAnsiTheme="minorHAnsi"/>
          <w:b/>
          <w:sz w:val="24"/>
        </w:rPr>
      </w:pPr>
      <w:bookmarkStart w:id="0" w:name="_Hlk75706242"/>
      <w:r w:rsidRPr="00742ED2">
        <w:rPr>
          <w:rFonts w:asciiTheme="minorHAnsi" w:eastAsia="Calibri" w:hAnsiTheme="minorHAnsi"/>
          <w:b/>
          <w:sz w:val="24"/>
        </w:rPr>
        <w:t xml:space="preserve">CENIK </w:t>
      </w:r>
      <w:r w:rsidR="00C03F6A">
        <w:rPr>
          <w:rFonts w:asciiTheme="minorHAnsi" w:eastAsia="Calibri" w:hAnsiTheme="minorHAnsi"/>
          <w:b/>
          <w:sz w:val="24"/>
        </w:rPr>
        <w:t>VPISNIH STROŠKOV</w:t>
      </w:r>
      <w:r w:rsidR="006B218E">
        <w:rPr>
          <w:rFonts w:asciiTheme="minorHAnsi" w:eastAsia="Calibri" w:hAnsiTheme="minorHAnsi"/>
          <w:b/>
          <w:sz w:val="24"/>
        </w:rPr>
        <w:t xml:space="preserve"> </w:t>
      </w:r>
    </w:p>
    <w:p w14:paraId="5183F9AD" w14:textId="51B2EFBC" w:rsidR="00FA23C1" w:rsidRDefault="00FA23C1" w:rsidP="006B218E">
      <w:pPr>
        <w:keepNext/>
        <w:keepLines/>
        <w:spacing w:after="0"/>
        <w:jc w:val="center"/>
        <w:rPr>
          <w:rFonts w:asciiTheme="minorHAnsi" w:eastAsia="Calibri" w:hAnsiTheme="minorHAnsi"/>
          <w:b/>
          <w:sz w:val="24"/>
        </w:rPr>
      </w:pPr>
      <w:r>
        <w:rPr>
          <w:rFonts w:asciiTheme="minorHAnsi" w:eastAsia="Calibri" w:hAnsiTheme="minorHAnsi"/>
          <w:b/>
          <w:sz w:val="24"/>
        </w:rPr>
        <w:t xml:space="preserve">ZA DODIPLOMSKI IN PODIPLOMSKI ŠTUDIJ </w:t>
      </w:r>
    </w:p>
    <w:p w14:paraId="401C8C67" w14:textId="2677805B" w:rsidR="001917D5" w:rsidRDefault="00AF5C38" w:rsidP="006B218E">
      <w:pPr>
        <w:keepNext/>
        <w:keepLines/>
        <w:spacing w:after="0"/>
        <w:jc w:val="center"/>
        <w:rPr>
          <w:rFonts w:asciiTheme="minorHAnsi" w:eastAsia="Calibri" w:hAnsiTheme="minorHAnsi"/>
          <w:b/>
          <w:sz w:val="24"/>
        </w:rPr>
      </w:pPr>
      <w:r w:rsidRPr="00742ED2">
        <w:rPr>
          <w:rFonts w:asciiTheme="minorHAnsi" w:eastAsia="Calibri" w:hAnsiTheme="minorHAnsi"/>
          <w:b/>
          <w:sz w:val="24"/>
        </w:rPr>
        <w:t>F</w:t>
      </w:r>
      <w:r w:rsidR="001917D5">
        <w:rPr>
          <w:rFonts w:asciiTheme="minorHAnsi" w:eastAsia="Calibri" w:hAnsiTheme="minorHAnsi"/>
          <w:b/>
          <w:sz w:val="24"/>
        </w:rPr>
        <w:t>AKULTETE ZA NARAVOSLOVJE IN MATEMATIKO UNIVERZE V MARIBORU</w:t>
      </w:r>
    </w:p>
    <w:p w14:paraId="7D72D9C1" w14:textId="77777777" w:rsidR="002B5DD0" w:rsidRDefault="00AF5C38" w:rsidP="00B05710">
      <w:pPr>
        <w:keepNext/>
        <w:keepLines/>
        <w:spacing w:after="0"/>
        <w:jc w:val="center"/>
        <w:rPr>
          <w:rFonts w:asciiTheme="minorHAnsi" w:eastAsia="Calibri" w:hAnsiTheme="minorHAnsi"/>
          <w:b/>
          <w:sz w:val="24"/>
        </w:rPr>
      </w:pPr>
      <w:r w:rsidRPr="00742ED2">
        <w:rPr>
          <w:rFonts w:asciiTheme="minorHAnsi" w:eastAsia="Calibri" w:hAnsiTheme="minorHAnsi"/>
          <w:b/>
          <w:sz w:val="24"/>
        </w:rPr>
        <w:t>ZA ŠTUDIJSKO LETO 20</w:t>
      </w:r>
      <w:r w:rsidR="00ED1BDF">
        <w:rPr>
          <w:rFonts w:asciiTheme="minorHAnsi" w:eastAsia="Calibri" w:hAnsiTheme="minorHAnsi"/>
          <w:b/>
          <w:sz w:val="24"/>
        </w:rPr>
        <w:t>2</w:t>
      </w:r>
      <w:r w:rsidR="008C0C8E">
        <w:rPr>
          <w:rFonts w:asciiTheme="minorHAnsi" w:eastAsia="Calibri" w:hAnsiTheme="minorHAnsi"/>
          <w:b/>
          <w:sz w:val="24"/>
        </w:rPr>
        <w:t>2</w:t>
      </w:r>
      <w:r w:rsidR="00296119">
        <w:rPr>
          <w:rFonts w:asciiTheme="minorHAnsi" w:eastAsia="Calibri" w:hAnsiTheme="minorHAnsi"/>
          <w:b/>
          <w:sz w:val="24"/>
        </w:rPr>
        <w:t>/202</w:t>
      </w:r>
      <w:bookmarkEnd w:id="0"/>
      <w:r w:rsidR="008C0C8E">
        <w:rPr>
          <w:rFonts w:asciiTheme="minorHAnsi" w:eastAsia="Calibri" w:hAnsiTheme="minorHAnsi"/>
          <w:b/>
          <w:sz w:val="24"/>
        </w:rPr>
        <w:t>3</w:t>
      </w:r>
      <w:r w:rsidR="00732858">
        <w:rPr>
          <w:rFonts w:asciiTheme="minorHAnsi" w:eastAsia="Calibri" w:hAnsiTheme="minorHAnsi"/>
          <w:b/>
          <w:sz w:val="24"/>
        </w:rPr>
        <w:t xml:space="preserve"> </w:t>
      </w:r>
    </w:p>
    <w:p w14:paraId="49461326" w14:textId="3095C9FE" w:rsidR="00AF5C38" w:rsidRDefault="00407504" w:rsidP="00B05710">
      <w:pPr>
        <w:keepNext/>
        <w:keepLines/>
        <w:spacing w:after="0"/>
        <w:jc w:val="center"/>
        <w:rPr>
          <w:rFonts w:asciiTheme="minorHAnsi" w:eastAsia="Calibri" w:hAnsiTheme="minorHAnsi"/>
          <w:b/>
          <w:sz w:val="24"/>
        </w:rPr>
      </w:pPr>
      <w:r>
        <w:rPr>
          <w:rFonts w:asciiTheme="minorHAnsi" w:eastAsia="Calibri" w:hAnsiTheme="minorHAnsi"/>
          <w:b/>
          <w:sz w:val="24"/>
        </w:rPr>
        <w:t xml:space="preserve">(za vpis od </w:t>
      </w:r>
      <w:r w:rsidR="00732858">
        <w:rPr>
          <w:rFonts w:asciiTheme="minorHAnsi" w:eastAsia="Calibri" w:hAnsiTheme="minorHAnsi"/>
          <w:b/>
          <w:sz w:val="24"/>
        </w:rPr>
        <w:t xml:space="preserve">1. 10. </w:t>
      </w:r>
      <w:r>
        <w:rPr>
          <w:rFonts w:asciiTheme="minorHAnsi" w:eastAsia="Calibri" w:hAnsiTheme="minorHAnsi"/>
          <w:b/>
          <w:sz w:val="24"/>
        </w:rPr>
        <w:t>do</w:t>
      </w:r>
      <w:r w:rsidR="00732858">
        <w:rPr>
          <w:rFonts w:asciiTheme="minorHAnsi" w:eastAsia="Calibri" w:hAnsiTheme="minorHAnsi"/>
          <w:b/>
          <w:sz w:val="24"/>
        </w:rPr>
        <w:t xml:space="preserve"> 30. 10. 2022</w:t>
      </w:r>
      <w:r>
        <w:rPr>
          <w:rFonts w:asciiTheme="minorHAnsi" w:eastAsia="Calibri" w:hAnsiTheme="minorHAnsi"/>
          <w:b/>
          <w:sz w:val="24"/>
        </w:rPr>
        <w:t>)</w:t>
      </w:r>
    </w:p>
    <w:p w14:paraId="20598587" w14:textId="77777777" w:rsidR="00AF5C38" w:rsidRPr="00742ED2" w:rsidRDefault="00AF5C38" w:rsidP="00B05710">
      <w:pPr>
        <w:keepNext/>
        <w:keepLines/>
        <w:spacing w:after="0"/>
        <w:ind w:left="-284"/>
        <w:jc w:val="both"/>
        <w:rPr>
          <w:rFonts w:asciiTheme="minorHAnsi" w:hAnsiTheme="minorHAnsi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4"/>
        <w:gridCol w:w="330"/>
        <w:gridCol w:w="6488"/>
        <w:gridCol w:w="3364"/>
      </w:tblGrid>
      <w:tr w:rsidR="009C55A1" w:rsidRPr="00DF7502" w14:paraId="0B0B2E30" w14:textId="77777777" w:rsidTr="009C55A1">
        <w:trPr>
          <w:trHeight w:val="29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6F5728AF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99"/>
            <w:noWrap/>
            <w:vAlign w:val="bottom"/>
            <w:hideMark/>
          </w:tcPr>
          <w:p w14:paraId="7DC0C273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 </w:t>
            </w:r>
          </w:p>
        </w:tc>
        <w:tc>
          <w:tcPr>
            <w:tcW w:w="634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66F09FCD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 </w:t>
            </w:r>
          </w:p>
        </w:tc>
        <w:tc>
          <w:tcPr>
            <w:tcW w:w="337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382F5636" w14:textId="77777777" w:rsidR="00DF7502" w:rsidRPr="00DF7502" w:rsidRDefault="00DF7502" w:rsidP="00DF75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Cena 2022 - 1.10.2022-30.10.2022</w:t>
            </w:r>
          </w:p>
        </w:tc>
      </w:tr>
      <w:tr w:rsidR="00DF7502" w:rsidRPr="00DF7502" w14:paraId="54FFD2F2" w14:textId="77777777" w:rsidTr="009C55A1">
        <w:trPr>
          <w:trHeight w:val="2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46F78F60" w14:textId="7AAEF8C3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1</w:t>
            </w:r>
          </w:p>
        </w:tc>
        <w:tc>
          <w:tcPr>
            <w:tcW w:w="683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99"/>
            <w:noWrap/>
            <w:vAlign w:val="bottom"/>
            <w:hideMark/>
          </w:tcPr>
          <w:p w14:paraId="22442899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STROŠKI VPISA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BD63D71" w14:textId="77777777" w:rsidR="00DF7502" w:rsidRPr="00DF7502" w:rsidRDefault="00DF7502" w:rsidP="00DF75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(v EUR brez DDV)</w:t>
            </w:r>
          </w:p>
        </w:tc>
      </w:tr>
      <w:tr w:rsidR="00DF7502" w:rsidRPr="00DF7502" w14:paraId="5CA01271" w14:textId="77777777" w:rsidTr="009C55A1">
        <w:trPr>
          <w:trHeight w:val="45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754C5EE9" w14:textId="28D3FEB2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A</w:t>
            </w:r>
          </w:p>
        </w:tc>
        <w:tc>
          <w:tcPr>
            <w:tcW w:w="68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DEDED"/>
            <w:noWrap/>
            <w:vAlign w:val="bottom"/>
            <w:hideMark/>
          </w:tcPr>
          <w:p w14:paraId="0DE1F80D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Strošek vpisa v 1. letnik, strošek vpisa v višji letnik in strošek ponovnega vpisa( (a+b+c)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30F5B150" w14:textId="77777777" w:rsidR="00DF7502" w:rsidRPr="00DF7502" w:rsidRDefault="00DF7502" w:rsidP="00DF750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33,50</w:t>
            </w:r>
          </w:p>
        </w:tc>
      </w:tr>
      <w:tr w:rsidR="009C55A1" w:rsidRPr="00DF7502" w14:paraId="60E9F0A8" w14:textId="77777777" w:rsidTr="009C55A1">
        <w:trPr>
          <w:trHeight w:val="2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64BA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E7B9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a)</w:t>
            </w:r>
          </w:p>
        </w:tc>
        <w:tc>
          <w:tcPr>
            <w:tcW w:w="6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4A67DE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Prispevek za knjižnični sistem UM in UKM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7F8A50" w14:textId="77777777" w:rsidR="00DF7502" w:rsidRPr="00DF7502" w:rsidRDefault="00DF7502" w:rsidP="00DF750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8,00</w:t>
            </w:r>
          </w:p>
        </w:tc>
      </w:tr>
      <w:tr w:rsidR="00C112A7" w:rsidRPr="00DF7502" w14:paraId="20D806E5" w14:textId="77777777" w:rsidTr="009C55A1">
        <w:trPr>
          <w:trHeight w:val="2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255D2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30545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b)</w:t>
            </w:r>
          </w:p>
        </w:tc>
        <w:tc>
          <w:tcPr>
            <w:tcW w:w="6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E19CF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Stroški uporabe programske opreme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0E9D9" w14:textId="77777777" w:rsidR="00DF7502" w:rsidRPr="00DF7502" w:rsidRDefault="00DF7502" w:rsidP="00DF750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22,50</w:t>
            </w:r>
          </w:p>
        </w:tc>
      </w:tr>
      <w:tr w:rsidR="00C112A7" w:rsidRPr="00DF7502" w14:paraId="3C1EE837" w14:textId="77777777" w:rsidTr="009C55A1">
        <w:trPr>
          <w:trHeight w:val="2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D4999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3438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c)</w:t>
            </w:r>
          </w:p>
        </w:tc>
        <w:tc>
          <w:tcPr>
            <w:tcW w:w="6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26AD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 xml:space="preserve">Prispevek za delovanje ŠS 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DAEFC" w14:textId="77777777" w:rsidR="00DF7502" w:rsidRPr="00DF7502" w:rsidRDefault="00DF7502" w:rsidP="00DF750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3,00</w:t>
            </w:r>
          </w:p>
        </w:tc>
      </w:tr>
      <w:tr w:rsidR="00C112A7" w:rsidRPr="00DF7502" w14:paraId="3515981B" w14:textId="77777777" w:rsidTr="00C112A7">
        <w:trPr>
          <w:trHeight w:val="64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8BF6AB0" w14:textId="67DEB978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B</w:t>
            </w:r>
          </w:p>
        </w:tc>
        <w:tc>
          <w:tcPr>
            <w:tcW w:w="68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vAlign w:val="bottom"/>
            <w:hideMark/>
          </w:tcPr>
          <w:p w14:paraId="326C9A36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Prispevek za podaljšanje veljavnosti študentskih storitev za osebe brez statusa - 80 % stroškov vpisa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B64CCE8" w14:textId="77777777" w:rsidR="00DF7502" w:rsidRPr="00DF7502" w:rsidRDefault="00DF7502" w:rsidP="00C112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26,80</w:t>
            </w:r>
          </w:p>
        </w:tc>
      </w:tr>
      <w:tr w:rsidR="009C55A1" w:rsidRPr="00DF7502" w14:paraId="71E51FEB" w14:textId="77777777" w:rsidTr="009C55A1">
        <w:trPr>
          <w:trHeight w:val="2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903A6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DC7DA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a)</w:t>
            </w:r>
          </w:p>
        </w:tc>
        <w:tc>
          <w:tcPr>
            <w:tcW w:w="6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38DA26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Prispevek za knjižnični sistem UM in UKM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15C9A2" w14:textId="77777777" w:rsidR="00DF7502" w:rsidRPr="00DF7502" w:rsidRDefault="00DF7502" w:rsidP="00DF750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6,40</w:t>
            </w:r>
          </w:p>
        </w:tc>
      </w:tr>
      <w:tr w:rsidR="00C112A7" w:rsidRPr="00DF7502" w14:paraId="504C702A" w14:textId="77777777" w:rsidTr="009C55A1">
        <w:trPr>
          <w:trHeight w:val="2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672ED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F857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b)</w:t>
            </w:r>
          </w:p>
        </w:tc>
        <w:tc>
          <w:tcPr>
            <w:tcW w:w="6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B0063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Stroški uporabe programske opreme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CD8C" w14:textId="77777777" w:rsidR="00DF7502" w:rsidRPr="00DF7502" w:rsidRDefault="00DF7502" w:rsidP="00DF750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18,00</w:t>
            </w:r>
          </w:p>
        </w:tc>
      </w:tr>
      <w:tr w:rsidR="00C112A7" w:rsidRPr="00DF7502" w14:paraId="177990AF" w14:textId="77777777" w:rsidTr="009C55A1">
        <w:trPr>
          <w:trHeight w:val="2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7E236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DFB1F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>c)</w:t>
            </w:r>
          </w:p>
        </w:tc>
        <w:tc>
          <w:tcPr>
            <w:tcW w:w="6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7B55E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lang w:eastAsia="sl-SI"/>
              </w:rPr>
              <w:t xml:space="preserve">Prispevek za delovanje ŠS 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5C093" w14:textId="77777777" w:rsidR="00DF7502" w:rsidRPr="00DF7502" w:rsidRDefault="00DF7502" w:rsidP="00DF750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2,40</w:t>
            </w:r>
          </w:p>
        </w:tc>
      </w:tr>
      <w:tr w:rsidR="00DF7502" w:rsidRPr="00DF7502" w14:paraId="11A95AE3" w14:textId="77777777" w:rsidTr="009C55A1">
        <w:trPr>
          <w:trHeight w:val="6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3602452B" w14:textId="258A4714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2</w:t>
            </w:r>
          </w:p>
        </w:tc>
        <w:tc>
          <w:tcPr>
            <w:tcW w:w="68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99"/>
            <w:vAlign w:val="bottom"/>
            <w:hideMark/>
          </w:tcPr>
          <w:p w14:paraId="1024417D" w14:textId="7DA764F9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 xml:space="preserve">PRISPEVKI ZA DRUGE POSAMIČNE STORITVE - po sklepu UO UM na predlog </w:t>
            </w:r>
            <w:r w:rsidR="009C55A1">
              <w:rPr>
                <w:rFonts w:ascii="Calibri" w:eastAsia="Times New Roman" w:hAnsi="Calibri" w:cs="Calibri"/>
                <w:b/>
                <w:bCs/>
                <w:lang w:eastAsia="sl-SI"/>
              </w:rPr>
              <w:t>FNM UM</w:t>
            </w: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 xml:space="preserve"> na podlagi dejanskih stroškov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9F11B18" w14:textId="07EDA5A5" w:rsidR="00DF7502" w:rsidRPr="00DF7502" w:rsidRDefault="009C55A1" w:rsidP="00DF750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 xml:space="preserve">Cena 2022 - 1.10.2022-30.10.2022 </w:t>
            </w:r>
            <w:r w:rsidR="00DF7502"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(v EUR brez DDV)</w:t>
            </w:r>
          </w:p>
        </w:tc>
      </w:tr>
      <w:tr w:rsidR="009C55A1" w:rsidRPr="00DF7502" w14:paraId="6C6FE2FA" w14:textId="77777777" w:rsidTr="009C55A1">
        <w:trPr>
          <w:trHeight w:val="29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B30C81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sl-SI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F39738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sl-SI"/>
              </w:rPr>
              <w:t> </w:t>
            </w:r>
          </w:p>
        </w:tc>
        <w:tc>
          <w:tcPr>
            <w:tcW w:w="6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FCF777" w14:textId="77777777" w:rsidR="00DF7502" w:rsidRPr="00DF7502" w:rsidRDefault="00DF7502" w:rsidP="00DF75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lang w:eastAsia="sl-SI"/>
              </w:rPr>
              <w:t>FNM - informacijsko in promocijsko gradivo</w:t>
            </w:r>
          </w:p>
        </w:tc>
        <w:tc>
          <w:tcPr>
            <w:tcW w:w="3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6BF2" w14:textId="77777777" w:rsidR="00DF7502" w:rsidRPr="00DF7502" w:rsidRDefault="00DF7502" w:rsidP="00DF750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sl-SI"/>
              </w:rPr>
            </w:pPr>
            <w:r w:rsidRPr="00DF7502">
              <w:rPr>
                <w:rFonts w:ascii="Calibri" w:eastAsia="Times New Roman" w:hAnsi="Calibri" w:cs="Calibri"/>
                <w:b/>
                <w:bCs/>
                <w:color w:val="000000"/>
                <w:lang w:eastAsia="sl-SI"/>
              </w:rPr>
              <w:t>2,00</w:t>
            </w:r>
          </w:p>
        </w:tc>
      </w:tr>
    </w:tbl>
    <w:p w14:paraId="381CCB90" w14:textId="77777777" w:rsidR="000E0807" w:rsidRDefault="000E0807" w:rsidP="00CC3A55">
      <w:pPr>
        <w:keepNext/>
        <w:keepLines/>
        <w:rPr>
          <w:rFonts w:asciiTheme="minorHAnsi" w:hAnsiTheme="minorHAnsi"/>
          <w:sz w:val="24"/>
          <w:szCs w:val="24"/>
        </w:rPr>
      </w:pPr>
    </w:p>
    <w:p w14:paraId="39C4C671" w14:textId="77777777" w:rsidR="009C55A1" w:rsidRDefault="009C55A1" w:rsidP="009C55A1">
      <w:pPr>
        <w:keepNext/>
        <w:keepLines/>
        <w:spacing w:after="0"/>
        <w:jc w:val="both"/>
        <w:rPr>
          <w:rFonts w:asciiTheme="minorHAnsi" w:eastAsia="Calibri" w:hAnsiTheme="minorHAnsi"/>
        </w:rPr>
      </w:pPr>
      <w:r>
        <w:rPr>
          <w:rFonts w:asciiTheme="minorHAnsi" w:hAnsiTheme="minorHAnsi"/>
        </w:rPr>
        <w:t>Cenik</w:t>
      </w:r>
      <w:r w:rsidRPr="00742ED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vpisnih stroškov za dodiplomski in podiplomski študij</w:t>
      </w:r>
      <w:r w:rsidRPr="00742ED2">
        <w:rPr>
          <w:rFonts w:asciiTheme="minorHAnsi" w:hAnsiTheme="minorHAnsi"/>
        </w:rPr>
        <w:t xml:space="preserve"> F</w:t>
      </w:r>
      <w:r>
        <w:rPr>
          <w:rFonts w:asciiTheme="minorHAnsi" w:hAnsiTheme="minorHAnsi"/>
        </w:rPr>
        <w:t xml:space="preserve">akultete za naravoslovje </w:t>
      </w:r>
      <w:r w:rsidRPr="00B61476">
        <w:rPr>
          <w:rFonts w:asciiTheme="minorHAnsi" w:hAnsiTheme="minorHAnsi"/>
        </w:rPr>
        <w:t>in matematiko Univerze v Mariboru je bil</w:t>
      </w:r>
      <w:r w:rsidRPr="00B61476">
        <w:rPr>
          <w:rFonts w:asciiTheme="minorHAnsi" w:eastAsia="Calibri" w:hAnsiTheme="minorHAnsi"/>
        </w:rPr>
        <w:t xml:space="preserve"> potrjen na </w:t>
      </w:r>
      <w:r w:rsidRPr="00732858">
        <w:rPr>
          <w:rFonts w:asciiTheme="minorHAnsi" w:eastAsia="Calibri" w:hAnsiTheme="minorHAnsi"/>
          <w:highlight w:val="yellow"/>
        </w:rPr>
        <w:t>9. izredni</w:t>
      </w:r>
      <w:r w:rsidRPr="00B61476">
        <w:rPr>
          <w:rFonts w:asciiTheme="minorHAnsi" w:eastAsia="Calibri" w:hAnsiTheme="minorHAnsi"/>
        </w:rPr>
        <w:t xml:space="preserve"> seji Poslovodnega odbora </w:t>
      </w:r>
      <w:r w:rsidRPr="00B61476">
        <w:rPr>
          <w:rFonts w:asciiTheme="minorHAnsi" w:hAnsiTheme="minorHAnsi"/>
        </w:rPr>
        <w:t xml:space="preserve">Fakultete za naravoslovje in matematiko Univerze v Mariboru </w:t>
      </w:r>
      <w:r w:rsidRPr="00B61476">
        <w:rPr>
          <w:rFonts w:asciiTheme="minorHAnsi" w:eastAsia="Calibri" w:hAnsiTheme="minorHAnsi"/>
        </w:rPr>
        <w:t xml:space="preserve">dne </w:t>
      </w:r>
      <w:r w:rsidRPr="00DF7502">
        <w:rPr>
          <w:rFonts w:asciiTheme="minorHAnsi" w:eastAsia="Calibri" w:hAnsiTheme="minorHAnsi"/>
          <w:highlight w:val="yellow"/>
        </w:rPr>
        <w:t>14. 1</w:t>
      </w:r>
      <w:r>
        <w:rPr>
          <w:rFonts w:asciiTheme="minorHAnsi" w:eastAsia="Calibri" w:hAnsiTheme="minorHAnsi"/>
          <w:highlight w:val="yellow"/>
        </w:rPr>
        <w:t>0</w:t>
      </w:r>
      <w:r w:rsidRPr="00DF7502">
        <w:rPr>
          <w:rFonts w:asciiTheme="minorHAnsi" w:eastAsia="Calibri" w:hAnsiTheme="minorHAnsi"/>
          <w:highlight w:val="yellow"/>
        </w:rPr>
        <w:t>. 202</w:t>
      </w:r>
      <w:r>
        <w:rPr>
          <w:rFonts w:asciiTheme="minorHAnsi" w:eastAsia="Calibri" w:hAnsiTheme="minorHAnsi"/>
        </w:rPr>
        <w:t>2 na podlagi sklepov 17. redne seje Upravnega odbora Univerze v Mariboru z dne 29. 9. 2022.</w:t>
      </w:r>
    </w:p>
    <w:p w14:paraId="5FA736F0" w14:textId="77777777" w:rsidR="009C55A1" w:rsidRPr="00435FA3" w:rsidRDefault="009C55A1" w:rsidP="00CC3A55">
      <w:pPr>
        <w:keepNext/>
        <w:keepLines/>
        <w:rPr>
          <w:rFonts w:asciiTheme="minorHAnsi" w:hAnsiTheme="minorHAnsi"/>
          <w:sz w:val="24"/>
          <w:szCs w:val="24"/>
        </w:rPr>
      </w:pPr>
    </w:p>
    <w:sectPr w:rsidR="009C55A1" w:rsidRPr="00435FA3" w:rsidSect="00651B4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425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295AC" w14:textId="77777777" w:rsidR="00D0493A" w:rsidRDefault="00D0493A">
      <w:pPr>
        <w:spacing w:after="0" w:line="240" w:lineRule="auto"/>
      </w:pPr>
      <w:r>
        <w:separator/>
      </w:r>
    </w:p>
  </w:endnote>
  <w:endnote w:type="continuationSeparator" w:id="0">
    <w:p w14:paraId="753CFB76" w14:textId="77777777" w:rsidR="00D0493A" w:rsidRDefault="00D04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CAB2B" w14:textId="77777777" w:rsidR="00EE606D" w:rsidRDefault="00EE606D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550243"/>
      <w:docPartObj>
        <w:docPartGallery w:val="Page Numbers (Bottom of Page)"/>
        <w:docPartUnique/>
      </w:docPartObj>
    </w:sdtPr>
    <w:sdtEndPr>
      <w:rPr>
        <w:rFonts w:asciiTheme="minorHAnsi" w:hAnsiTheme="minorHAnsi"/>
        <w:sz w:val="18"/>
      </w:rPr>
    </w:sdtEndPr>
    <w:sdtContent>
      <w:p w14:paraId="02A0CBB8" w14:textId="649B5C8C" w:rsidR="00CB7ED8" w:rsidRPr="00CB7ED8" w:rsidRDefault="00CB7ED8">
        <w:pPr>
          <w:pStyle w:val="Noga"/>
          <w:jc w:val="center"/>
          <w:rPr>
            <w:rFonts w:asciiTheme="minorHAnsi" w:hAnsiTheme="minorHAnsi"/>
            <w:sz w:val="18"/>
          </w:rPr>
        </w:pPr>
        <w:r w:rsidRPr="00CB7ED8">
          <w:rPr>
            <w:rFonts w:asciiTheme="minorHAnsi" w:hAnsiTheme="minorHAnsi"/>
            <w:sz w:val="18"/>
          </w:rPr>
          <w:fldChar w:fldCharType="begin"/>
        </w:r>
        <w:r w:rsidRPr="00CB7ED8">
          <w:rPr>
            <w:rFonts w:asciiTheme="minorHAnsi" w:hAnsiTheme="minorHAnsi"/>
            <w:sz w:val="18"/>
          </w:rPr>
          <w:instrText>PAGE   \* MERGEFORMAT</w:instrText>
        </w:r>
        <w:r w:rsidRPr="00CB7ED8">
          <w:rPr>
            <w:rFonts w:asciiTheme="minorHAnsi" w:hAnsiTheme="minorHAnsi"/>
            <w:sz w:val="18"/>
          </w:rPr>
          <w:fldChar w:fldCharType="separate"/>
        </w:r>
        <w:r w:rsidR="00EA3CCD">
          <w:rPr>
            <w:rFonts w:asciiTheme="minorHAnsi" w:hAnsiTheme="minorHAnsi"/>
            <w:noProof/>
            <w:sz w:val="18"/>
          </w:rPr>
          <w:t>4</w:t>
        </w:r>
        <w:r w:rsidRPr="00CB7ED8">
          <w:rPr>
            <w:rFonts w:asciiTheme="minorHAnsi" w:hAnsiTheme="minorHAnsi"/>
            <w:sz w:val="18"/>
          </w:rPr>
          <w:fldChar w:fldCharType="end"/>
        </w:r>
      </w:p>
    </w:sdtContent>
  </w:sdt>
  <w:p w14:paraId="6DB3F655" w14:textId="77777777" w:rsidR="00683741" w:rsidRPr="00CB7ED8" w:rsidRDefault="002B5DD0" w:rsidP="00CB7ED8">
    <w:pPr>
      <w:pStyle w:val="Noga"/>
      <w:jc w:val="center"/>
      <w:rPr>
        <w:rFonts w:asciiTheme="minorHAnsi" w:hAnsiTheme="minorHAnsi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7D4E0" w14:textId="43C962D1" w:rsidR="007F6667" w:rsidRPr="00DE499E" w:rsidRDefault="00DE499E" w:rsidP="00DE499E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>www.fnm.um.si | dekanat.fnm@um.si | t +386 2 22 93 8</w:t>
    </w:r>
    <w:r>
      <w:rPr>
        <w:rStyle w:val="A1"/>
        <w:rFonts w:ascii="Calibri" w:hAnsi="Calibri"/>
        <w:spacing w:val="-4"/>
        <w:sz w:val="18"/>
        <w:szCs w:val="18"/>
      </w:rPr>
      <w:t>31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3D7F2" w14:textId="77777777" w:rsidR="00D0493A" w:rsidRDefault="00D0493A">
      <w:pPr>
        <w:spacing w:after="0" w:line="240" w:lineRule="auto"/>
      </w:pPr>
      <w:r>
        <w:separator/>
      </w:r>
    </w:p>
  </w:footnote>
  <w:footnote w:type="continuationSeparator" w:id="0">
    <w:p w14:paraId="5CAA478F" w14:textId="77777777" w:rsidR="00D0493A" w:rsidRDefault="00D04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24EF4" w14:textId="77777777" w:rsidR="00EE606D" w:rsidRDefault="00EE606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4A09" w14:textId="77777777" w:rsidR="00EE606D" w:rsidRDefault="00EE606D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right w:w="0" w:type="dxa"/>
      </w:tblCellMar>
      <w:tblLook w:val="04A0" w:firstRow="1" w:lastRow="0" w:firstColumn="1" w:lastColumn="0" w:noHBand="0" w:noVBand="1"/>
    </w:tblPr>
    <w:tblGrid>
      <w:gridCol w:w="3202"/>
      <w:gridCol w:w="3202"/>
      <w:gridCol w:w="3202"/>
    </w:tblGrid>
    <w:tr w:rsidR="00B15414" w14:paraId="2D7DD29E" w14:textId="77777777" w:rsidTr="00EE606D">
      <w:trPr>
        <w:trHeight w:val="1560"/>
        <w:jc w:val="center"/>
      </w:trPr>
      <w:tc>
        <w:tcPr>
          <w:tcW w:w="3202" w:type="dxa"/>
          <w:shd w:val="clear" w:color="auto" w:fill="auto"/>
        </w:tcPr>
        <w:p w14:paraId="558741AB" w14:textId="77777777" w:rsidR="00B15414" w:rsidRDefault="00B15414" w:rsidP="00B15414">
          <w:pPr>
            <w:pStyle w:val="Glava"/>
            <w:rPr>
              <w:noProof/>
              <w:lang w:eastAsia="sl-SI"/>
            </w:rPr>
          </w:pPr>
        </w:p>
      </w:tc>
      <w:tc>
        <w:tcPr>
          <w:tcW w:w="3202" w:type="dxa"/>
          <w:shd w:val="clear" w:color="auto" w:fill="auto"/>
          <w:vAlign w:val="center"/>
        </w:tcPr>
        <w:p w14:paraId="40EF13D0" w14:textId="77777777" w:rsidR="00B15414" w:rsidRDefault="35D1403C" w:rsidP="006B218E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06109AD2" wp14:editId="5FA38087">
                <wp:extent cx="1743075" cy="952500"/>
                <wp:effectExtent l="0" t="0" r="9525" b="0"/>
                <wp:docPr id="1" name="Slika 1" descr="logo-um-fn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3075" cy="952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02" w:type="dxa"/>
          <w:shd w:val="clear" w:color="auto" w:fill="auto"/>
          <w:vAlign w:val="center"/>
        </w:tcPr>
        <w:p w14:paraId="2ED7F279" w14:textId="77777777" w:rsidR="00B15414" w:rsidRDefault="00B15414" w:rsidP="00B15414">
          <w:pPr>
            <w:pStyle w:val="Glava"/>
            <w:jc w:val="right"/>
            <w:rPr>
              <w:noProof/>
              <w:lang w:eastAsia="sl-SI"/>
            </w:rPr>
          </w:pPr>
        </w:p>
      </w:tc>
    </w:tr>
    <w:tr w:rsidR="00B15414" w14:paraId="0A3A9FC9" w14:textId="77777777" w:rsidTr="00EE606D">
      <w:trPr>
        <w:trHeight w:val="397"/>
        <w:jc w:val="center"/>
      </w:trPr>
      <w:tc>
        <w:tcPr>
          <w:tcW w:w="3202" w:type="dxa"/>
          <w:shd w:val="clear" w:color="auto" w:fill="auto"/>
          <w:vAlign w:val="bottom"/>
        </w:tcPr>
        <w:p w14:paraId="4F05B5E3" w14:textId="77777777" w:rsidR="00B15414" w:rsidRDefault="00B15414" w:rsidP="00B15414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</w:p>
      </w:tc>
      <w:tc>
        <w:tcPr>
          <w:tcW w:w="3202" w:type="dxa"/>
          <w:shd w:val="clear" w:color="auto" w:fill="auto"/>
          <w:vAlign w:val="bottom"/>
        </w:tcPr>
        <w:p w14:paraId="291FB20A" w14:textId="77777777" w:rsidR="00B15414" w:rsidRPr="00B15414" w:rsidRDefault="00B15414" w:rsidP="00B15414">
          <w:pPr>
            <w:pStyle w:val="Glava"/>
            <w:spacing w:before="120" w:line="200" w:lineRule="exact"/>
            <w:jc w:val="center"/>
            <w:rPr>
              <w:rFonts w:asciiTheme="minorHAnsi" w:hAnsiTheme="minorHAnsi" w:cstheme="minorHAnsi"/>
              <w:noProof/>
              <w:lang w:eastAsia="sl-SI"/>
            </w:rPr>
          </w:pPr>
          <w:r w:rsidRPr="00B15414">
            <w:rPr>
              <w:rFonts w:asciiTheme="minorHAnsi" w:hAnsiTheme="minorHAnsi" w:cstheme="minorHAnsi"/>
              <w:color w:val="006A8E"/>
              <w:sz w:val="18"/>
            </w:rPr>
            <w:t>Koroška cesta 160</w:t>
          </w:r>
          <w:r w:rsidRPr="00B15414">
            <w:rPr>
              <w:rFonts w:asciiTheme="minorHAnsi" w:hAnsiTheme="minorHAnsi" w:cstheme="minorHAnsi"/>
              <w:color w:val="006A8E"/>
              <w:sz w:val="18"/>
            </w:rPr>
            <w:br/>
            <w:t>2000 Maribor, Slovenija</w:t>
          </w:r>
        </w:p>
      </w:tc>
      <w:tc>
        <w:tcPr>
          <w:tcW w:w="3202" w:type="dxa"/>
          <w:shd w:val="clear" w:color="auto" w:fill="auto"/>
          <w:vAlign w:val="bottom"/>
        </w:tcPr>
        <w:p w14:paraId="3FFDE4AD" w14:textId="77777777" w:rsidR="00B15414" w:rsidRDefault="00B15414" w:rsidP="00B15414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</w:p>
      </w:tc>
    </w:tr>
  </w:tbl>
  <w:p w14:paraId="13A12C04" w14:textId="776983EB" w:rsidR="007F6667" w:rsidRPr="00C16434" w:rsidRDefault="007F6667" w:rsidP="00C1643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482E"/>
    <w:multiLevelType w:val="hybridMultilevel"/>
    <w:tmpl w:val="145C4CF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B42B78"/>
    <w:multiLevelType w:val="hybridMultilevel"/>
    <w:tmpl w:val="4BCC3954"/>
    <w:lvl w:ilvl="0" w:tplc="50787F5C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07F7E"/>
    <w:multiLevelType w:val="hybridMultilevel"/>
    <w:tmpl w:val="AA064E38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9E5302"/>
    <w:multiLevelType w:val="hybridMultilevel"/>
    <w:tmpl w:val="5AE2EC1E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1D10C1"/>
    <w:multiLevelType w:val="hybridMultilevel"/>
    <w:tmpl w:val="5AE2EC1E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6C09D6"/>
    <w:multiLevelType w:val="hybridMultilevel"/>
    <w:tmpl w:val="48B49BC8"/>
    <w:lvl w:ilvl="0" w:tplc="6D467EB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10725"/>
    <w:multiLevelType w:val="hybridMultilevel"/>
    <w:tmpl w:val="0AEEC764"/>
    <w:lvl w:ilvl="0" w:tplc="F65008D4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F3DFA"/>
    <w:multiLevelType w:val="hybridMultilevel"/>
    <w:tmpl w:val="8ECA7C12"/>
    <w:lvl w:ilvl="0" w:tplc="0424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FA3CE9"/>
    <w:multiLevelType w:val="hybridMultilevel"/>
    <w:tmpl w:val="178810AE"/>
    <w:lvl w:ilvl="0" w:tplc="2DF8FAB8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EE1A1D"/>
    <w:multiLevelType w:val="hybridMultilevel"/>
    <w:tmpl w:val="E1DC60FE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C1A0DCA"/>
    <w:multiLevelType w:val="hybridMultilevel"/>
    <w:tmpl w:val="B066B068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F178C9"/>
    <w:multiLevelType w:val="multilevel"/>
    <w:tmpl w:val="160E7BC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9545525"/>
    <w:multiLevelType w:val="multilevel"/>
    <w:tmpl w:val="E55EFA18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800" w:hanging="144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2160" w:hanging="1800"/>
      </w:p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13" w15:restartNumberingAfterBreak="0">
    <w:nsid w:val="57CE39E6"/>
    <w:multiLevelType w:val="hybridMultilevel"/>
    <w:tmpl w:val="AAAAA5B0"/>
    <w:lvl w:ilvl="0" w:tplc="F67C742A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3A0EB8"/>
    <w:multiLevelType w:val="hybridMultilevel"/>
    <w:tmpl w:val="6688CD36"/>
    <w:lvl w:ilvl="0" w:tplc="2EEC70EC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44A2C"/>
    <w:multiLevelType w:val="hybridMultilevel"/>
    <w:tmpl w:val="D0167992"/>
    <w:lvl w:ilvl="0" w:tplc="9BF0C07C">
      <w:start w:val="17"/>
      <w:numFmt w:val="bullet"/>
      <w:lvlText w:val="-"/>
      <w:lvlJc w:val="left"/>
      <w:pPr>
        <w:ind w:left="1215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6" w15:restartNumberingAfterBreak="0">
    <w:nsid w:val="6AB979F3"/>
    <w:multiLevelType w:val="hybridMultilevel"/>
    <w:tmpl w:val="1228CBD2"/>
    <w:lvl w:ilvl="0" w:tplc="5638FBA8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CC53F8"/>
    <w:multiLevelType w:val="hybridMultilevel"/>
    <w:tmpl w:val="1EA86DAC"/>
    <w:lvl w:ilvl="0" w:tplc="A76A1B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E4E87"/>
    <w:multiLevelType w:val="hybridMultilevel"/>
    <w:tmpl w:val="52AE6B60"/>
    <w:lvl w:ilvl="0" w:tplc="0424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60028B"/>
    <w:multiLevelType w:val="hybridMultilevel"/>
    <w:tmpl w:val="88883426"/>
    <w:lvl w:ilvl="0" w:tplc="751408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A2B40"/>
    <w:multiLevelType w:val="multilevel"/>
    <w:tmpl w:val="140EB7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720" w:hanging="72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08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21" w15:restartNumberingAfterBreak="0">
    <w:nsid w:val="766D7DB7"/>
    <w:multiLevelType w:val="hybridMultilevel"/>
    <w:tmpl w:val="AE3A6258"/>
    <w:lvl w:ilvl="0" w:tplc="04240017">
      <w:start w:val="1"/>
      <w:numFmt w:val="lowerLetter"/>
      <w:lvlText w:val="%1)"/>
      <w:lvlJc w:val="left"/>
      <w:pPr>
        <w:ind w:left="360" w:hanging="360"/>
      </w:p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>
      <w:start w:val="1"/>
      <w:numFmt w:val="lowerRoman"/>
      <w:lvlText w:val="%6."/>
      <w:lvlJc w:val="right"/>
      <w:pPr>
        <w:ind w:left="3960" w:hanging="180"/>
      </w:pPr>
    </w:lvl>
    <w:lvl w:ilvl="6" w:tplc="0424000F">
      <w:start w:val="1"/>
      <w:numFmt w:val="decimal"/>
      <w:lvlText w:val="%7."/>
      <w:lvlJc w:val="left"/>
      <w:pPr>
        <w:ind w:left="4680" w:hanging="360"/>
      </w:pPr>
    </w:lvl>
    <w:lvl w:ilvl="7" w:tplc="04240019">
      <w:start w:val="1"/>
      <w:numFmt w:val="lowerLetter"/>
      <w:lvlText w:val="%8."/>
      <w:lvlJc w:val="left"/>
      <w:pPr>
        <w:ind w:left="5400" w:hanging="360"/>
      </w:pPr>
    </w:lvl>
    <w:lvl w:ilvl="8" w:tplc="0424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D7836DB"/>
    <w:multiLevelType w:val="hybridMultilevel"/>
    <w:tmpl w:val="C3A8AD92"/>
    <w:lvl w:ilvl="0" w:tplc="D3CCC630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160" w:hanging="360"/>
      </w:pPr>
    </w:lvl>
    <w:lvl w:ilvl="2" w:tplc="0424001B" w:tentative="1">
      <w:start w:val="1"/>
      <w:numFmt w:val="lowerRoman"/>
      <w:lvlText w:val="%3."/>
      <w:lvlJc w:val="right"/>
      <w:pPr>
        <w:ind w:left="2880" w:hanging="180"/>
      </w:pPr>
    </w:lvl>
    <w:lvl w:ilvl="3" w:tplc="0424000F" w:tentative="1">
      <w:start w:val="1"/>
      <w:numFmt w:val="decimal"/>
      <w:lvlText w:val="%4."/>
      <w:lvlJc w:val="left"/>
      <w:pPr>
        <w:ind w:left="3600" w:hanging="360"/>
      </w:pPr>
    </w:lvl>
    <w:lvl w:ilvl="4" w:tplc="04240019" w:tentative="1">
      <w:start w:val="1"/>
      <w:numFmt w:val="lowerLetter"/>
      <w:lvlText w:val="%5."/>
      <w:lvlJc w:val="left"/>
      <w:pPr>
        <w:ind w:left="4320" w:hanging="360"/>
      </w:pPr>
    </w:lvl>
    <w:lvl w:ilvl="5" w:tplc="0424001B" w:tentative="1">
      <w:start w:val="1"/>
      <w:numFmt w:val="lowerRoman"/>
      <w:lvlText w:val="%6."/>
      <w:lvlJc w:val="right"/>
      <w:pPr>
        <w:ind w:left="5040" w:hanging="180"/>
      </w:pPr>
    </w:lvl>
    <w:lvl w:ilvl="6" w:tplc="0424000F" w:tentative="1">
      <w:start w:val="1"/>
      <w:numFmt w:val="decimal"/>
      <w:lvlText w:val="%7."/>
      <w:lvlJc w:val="left"/>
      <w:pPr>
        <w:ind w:left="5760" w:hanging="360"/>
      </w:pPr>
    </w:lvl>
    <w:lvl w:ilvl="7" w:tplc="04240019" w:tentative="1">
      <w:start w:val="1"/>
      <w:numFmt w:val="lowerLetter"/>
      <w:lvlText w:val="%8."/>
      <w:lvlJc w:val="left"/>
      <w:pPr>
        <w:ind w:left="6480" w:hanging="360"/>
      </w:pPr>
    </w:lvl>
    <w:lvl w:ilvl="8" w:tplc="042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E3330A0"/>
    <w:multiLevelType w:val="hybridMultilevel"/>
    <w:tmpl w:val="05ACE6DA"/>
    <w:lvl w:ilvl="0" w:tplc="D3CCC63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CA6440"/>
    <w:multiLevelType w:val="multilevel"/>
    <w:tmpl w:val="640C918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335243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19633360">
    <w:abstractNumId w:val="20"/>
  </w:num>
  <w:num w:numId="3" w16cid:durableId="13056937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663523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273049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750189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8030269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648258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766749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136701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82952715">
    <w:abstractNumId w:val="17"/>
  </w:num>
  <w:num w:numId="12" w16cid:durableId="2009403050">
    <w:abstractNumId w:val="7"/>
  </w:num>
  <w:num w:numId="13" w16cid:durableId="1618827150">
    <w:abstractNumId w:val="2"/>
  </w:num>
  <w:num w:numId="14" w16cid:durableId="840199175">
    <w:abstractNumId w:val="21"/>
  </w:num>
  <w:num w:numId="15" w16cid:durableId="374934790">
    <w:abstractNumId w:val="0"/>
  </w:num>
  <w:num w:numId="16" w16cid:durableId="1940603262">
    <w:abstractNumId w:val="11"/>
  </w:num>
  <w:num w:numId="17" w16cid:durableId="675229520">
    <w:abstractNumId w:val="24"/>
  </w:num>
  <w:num w:numId="18" w16cid:durableId="1493912637">
    <w:abstractNumId w:val="22"/>
  </w:num>
  <w:num w:numId="19" w16cid:durableId="1415783736">
    <w:abstractNumId w:val="23"/>
  </w:num>
  <w:num w:numId="20" w16cid:durableId="762994693">
    <w:abstractNumId w:val="6"/>
  </w:num>
  <w:num w:numId="21" w16cid:durableId="1835409344">
    <w:abstractNumId w:val="1"/>
  </w:num>
  <w:num w:numId="22" w16cid:durableId="1962690606">
    <w:abstractNumId w:val="16"/>
  </w:num>
  <w:num w:numId="23" w16cid:durableId="1486312470">
    <w:abstractNumId w:val="15"/>
  </w:num>
  <w:num w:numId="24" w16cid:durableId="1971665422">
    <w:abstractNumId w:val="5"/>
  </w:num>
  <w:num w:numId="25" w16cid:durableId="1350065025">
    <w:abstractNumId w:val="19"/>
  </w:num>
  <w:num w:numId="26" w16cid:durableId="1574777779">
    <w:abstractNumId w:val="18"/>
  </w:num>
  <w:num w:numId="27" w16cid:durableId="184112231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tDQ0NDGyNDe0sDRS0lEKTi0uzszPAykwMq4FAFV4BcAtAAAA"/>
  </w:docVars>
  <w:rsids>
    <w:rsidRoot w:val="005F4588"/>
    <w:rsid w:val="00000974"/>
    <w:rsid w:val="0000319B"/>
    <w:rsid w:val="0001536F"/>
    <w:rsid w:val="00027B73"/>
    <w:rsid w:val="00041A96"/>
    <w:rsid w:val="0004432C"/>
    <w:rsid w:val="000477B4"/>
    <w:rsid w:val="00051D8C"/>
    <w:rsid w:val="000645FA"/>
    <w:rsid w:val="00066F75"/>
    <w:rsid w:val="0007299D"/>
    <w:rsid w:val="000803FE"/>
    <w:rsid w:val="00086A55"/>
    <w:rsid w:val="000A545F"/>
    <w:rsid w:val="000C33C0"/>
    <w:rsid w:val="000C6CF7"/>
    <w:rsid w:val="000C70E3"/>
    <w:rsid w:val="000D5344"/>
    <w:rsid w:val="000E0807"/>
    <w:rsid w:val="000F1E24"/>
    <w:rsid w:val="00106B30"/>
    <w:rsid w:val="00111BBB"/>
    <w:rsid w:val="0012643C"/>
    <w:rsid w:val="00130989"/>
    <w:rsid w:val="00131464"/>
    <w:rsid w:val="00134C55"/>
    <w:rsid w:val="0014383D"/>
    <w:rsid w:val="00147362"/>
    <w:rsid w:val="00147D53"/>
    <w:rsid w:val="00152CF0"/>
    <w:rsid w:val="00152F3A"/>
    <w:rsid w:val="00157F3B"/>
    <w:rsid w:val="0016445E"/>
    <w:rsid w:val="00173993"/>
    <w:rsid w:val="0018436E"/>
    <w:rsid w:val="00185782"/>
    <w:rsid w:val="001917D5"/>
    <w:rsid w:val="00191C47"/>
    <w:rsid w:val="001B3D33"/>
    <w:rsid w:val="001B4104"/>
    <w:rsid w:val="001C1A01"/>
    <w:rsid w:val="001C3F85"/>
    <w:rsid w:val="001C7C59"/>
    <w:rsid w:val="002050E4"/>
    <w:rsid w:val="0021547F"/>
    <w:rsid w:val="00217C9C"/>
    <w:rsid w:val="00235000"/>
    <w:rsid w:val="0025027A"/>
    <w:rsid w:val="002672BB"/>
    <w:rsid w:val="0026742E"/>
    <w:rsid w:val="002714CF"/>
    <w:rsid w:val="00274936"/>
    <w:rsid w:val="00280138"/>
    <w:rsid w:val="00296119"/>
    <w:rsid w:val="002A2750"/>
    <w:rsid w:val="002B088C"/>
    <w:rsid w:val="002B5DD0"/>
    <w:rsid w:val="002B66DE"/>
    <w:rsid w:val="002C0E29"/>
    <w:rsid w:val="002E0D93"/>
    <w:rsid w:val="002F4FC9"/>
    <w:rsid w:val="00301D11"/>
    <w:rsid w:val="00304EE2"/>
    <w:rsid w:val="00332AED"/>
    <w:rsid w:val="00352392"/>
    <w:rsid w:val="00354E1E"/>
    <w:rsid w:val="00372954"/>
    <w:rsid w:val="00373BFC"/>
    <w:rsid w:val="0037552A"/>
    <w:rsid w:val="00384718"/>
    <w:rsid w:val="00384816"/>
    <w:rsid w:val="0039733B"/>
    <w:rsid w:val="003A2D20"/>
    <w:rsid w:val="003A4B3D"/>
    <w:rsid w:val="003B4281"/>
    <w:rsid w:val="003B55A6"/>
    <w:rsid w:val="003B5B74"/>
    <w:rsid w:val="003B7EE2"/>
    <w:rsid w:val="003D0EA3"/>
    <w:rsid w:val="003D35F2"/>
    <w:rsid w:val="003D380D"/>
    <w:rsid w:val="003E4CE4"/>
    <w:rsid w:val="003F4698"/>
    <w:rsid w:val="004014EF"/>
    <w:rsid w:val="004044F1"/>
    <w:rsid w:val="00407504"/>
    <w:rsid w:val="00414B1D"/>
    <w:rsid w:val="0041710C"/>
    <w:rsid w:val="00421D4E"/>
    <w:rsid w:val="00426CC6"/>
    <w:rsid w:val="00435FA3"/>
    <w:rsid w:val="004551AD"/>
    <w:rsid w:val="004825F9"/>
    <w:rsid w:val="00493104"/>
    <w:rsid w:val="0049363D"/>
    <w:rsid w:val="004B694A"/>
    <w:rsid w:val="004C2D63"/>
    <w:rsid w:val="004D26E5"/>
    <w:rsid w:val="004F5068"/>
    <w:rsid w:val="00505F6C"/>
    <w:rsid w:val="005171BD"/>
    <w:rsid w:val="00534C7D"/>
    <w:rsid w:val="00537CE1"/>
    <w:rsid w:val="005431BD"/>
    <w:rsid w:val="00550CA8"/>
    <w:rsid w:val="005570F7"/>
    <w:rsid w:val="00560556"/>
    <w:rsid w:val="0056398D"/>
    <w:rsid w:val="005643C1"/>
    <w:rsid w:val="00566011"/>
    <w:rsid w:val="00571A61"/>
    <w:rsid w:val="00571DDD"/>
    <w:rsid w:val="00580B72"/>
    <w:rsid w:val="00584EB0"/>
    <w:rsid w:val="00587AB5"/>
    <w:rsid w:val="005A6B5A"/>
    <w:rsid w:val="005C00B1"/>
    <w:rsid w:val="005C77F0"/>
    <w:rsid w:val="005F310E"/>
    <w:rsid w:val="005F4588"/>
    <w:rsid w:val="00607840"/>
    <w:rsid w:val="00615581"/>
    <w:rsid w:val="0062191C"/>
    <w:rsid w:val="00621FA3"/>
    <w:rsid w:val="00636DD7"/>
    <w:rsid w:val="00651B46"/>
    <w:rsid w:val="006667C2"/>
    <w:rsid w:val="00667BF6"/>
    <w:rsid w:val="0068425B"/>
    <w:rsid w:val="00685EFF"/>
    <w:rsid w:val="00687114"/>
    <w:rsid w:val="00692182"/>
    <w:rsid w:val="00693438"/>
    <w:rsid w:val="006A2272"/>
    <w:rsid w:val="006B218E"/>
    <w:rsid w:val="006D2B85"/>
    <w:rsid w:val="006F3A09"/>
    <w:rsid w:val="007061F7"/>
    <w:rsid w:val="00722230"/>
    <w:rsid w:val="00730E33"/>
    <w:rsid w:val="00732858"/>
    <w:rsid w:val="007427BE"/>
    <w:rsid w:val="00742ED2"/>
    <w:rsid w:val="00746CE3"/>
    <w:rsid w:val="00751AC4"/>
    <w:rsid w:val="007613A9"/>
    <w:rsid w:val="00764121"/>
    <w:rsid w:val="00774C0F"/>
    <w:rsid w:val="007820C8"/>
    <w:rsid w:val="007832E3"/>
    <w:rsid w:val="00783F83"/>
    <w:rsid w:val="00794CD3"/>
    <w:rsid w:val="007A1472"/>
    <w:rsid w:val="007B0AAC"/>
    <w:rsid w:val="007B2B73"/>
    <w:rsid w:val="007D3F12"/>
    <w:rsid w:val="007D595F"/>
    <w:rsid w:val="007F6667"/>
    <w:rsid w:val="0080067C"/>
    <w:rsid w:val="008172DB"/>
    <w:rsid w:val="00817743"/>
    <w:rsid w:val="00825E09"/>
    <w:rsid w:val="00832B62"/>
    <w:rsid w:val="00841234"/>
    <w:rsid w:val="008425CE"/>
    <w:rsid w:val="00844387"/>
    <w:rsid w:val="00846023"/>
    <w:rsid w:val="00846BCD"/>
    <w:rsid w:val="00852927"/>
    <w:rsid w:val="00854C05"/>
    <w:rsid w:val="00857F21"/>
    <w:rsid w:val="0086293B"/>
    <w:rsid w:val="00866331"/>
    <w:rsid w:val="00875A46"/>
    <w:rsid w:val="00884301"/>
    <w:rsid w:val="00887F57"/>
    <w:rsid w:val="008A142E"/>
    <w:rsid w:val="008A43C1"/>
    <w:rsid w:val="008B180F"/>
    <w:rsid w:val="008C0C8E"/>
    <w:rsid w:val="008C668A"/>
    <w:rsid w:val="008C6A21"/>
    <w:rsid w:val="008D59A1"/>
    <w:rsid w:val="008E7333"/>
    <w:rsid w:val="00900800"/>
    <w:rsid w:val="009164B1"/>
    <w:rsid w:val="00916EB9"/>
    <w:rsid w:val="0092052F"/>
    <w:rsid w:val="009234D9"/>
    <w:rsid w:val="00924147"/>
    <w:rsid w:val="00924873"/>
    <w:rsid w:val="009313B7"/>
    <w:rsid w:val="00931B94"/>
    <w:rsid w:val="00941B49"/>
    <w:rsid w:val="009452E1"/>
    <w:rsid w:val="00947EDC"/>
    <w:rsid w:val="0095491E"/>
    <w:rsid w:val="00961070"/>
    <w:rsid w:val="0096321F"/>
    <w:rsid w:val="00971BE9"/>
    <w:rsid w:val="00972CD5"/>
    <w:rsid w:val="00984C8C"/>
    <w:rsid w:val="0099101D"/>
    <w:rsid w:val="009A0346"/>
    <w:rsid w:val="009B45A3"/>
    <w:rsid w:val="009B52E0"/>
    <w:rsid w:val="009C55A1"/>
    <w:rsid w:val="009C650B"/>
    <w:rsid w:val="009C7E9D"/>
    <w:rsid w:val="009D0B3C"/>
    <w:rsid w:val="009D5328"/>
    <w:rsid w:val="009D77C6"/>
    <w:rsid w:val="009E4D43"/>
    <w:rsid w:val="009F7327"/>
    <w:rsid w:val="009F7393"/>
    <w:rsid w:val="00A048C2"/>
    <w:rsid w:val="00A15C08"/>
    <w:rsid w:val="00A3471A"/>
    <w:rsid w:val="00A349B7"/>
    <w:rsid w:val="00A37491"/>
    <w:rsid w:val="00A40C87"/>
    <w:rsid w:val="00A43F12"/>
    <w:rsid w:val="00A60408"/>
    <w:rsid w:val="00A60F90"/>
    <w:rsid w:val="00A72B12"/>
    <w:rsid w:val="00A8165B"/>
    <w:rsid w:val="00AC3FAE"/>
    <w:rsid w:val="00AE1CB8"/>
    <w:rsid w:val="00AF2922"/>
    <w:rsid w:val="00AF5C38"/>
    <w:rsid w:val="00AF6B0F"/>
    <w:rsid w:val="00B05710"/>
    <w:rsid w:val="00B14A84"/>
    <w:rsid w:val="00B15414"/>
    <w:rsid w:val="00B16227"/>
    <w:rsid w:val="00B30D10"/>
    <w:rsid w:val="00B44D63"/>
    <w:rsid w:val="00B500DF"/>
    <w:rsid w:val="00B53E10"/>
    <w:rsid w:val="00B61476"/>
    <w:rsid w:val="00B67001"/>
    <w:rsid w:val="00B70789"/>
    <w:rsid w:val="00B74277"/>
    <w:rsid w:val="00B8382A"/>
    <w:rsid w:val="00B95FE7"/>
    <w:rsid w:val="00BA1D69"/>
    <w:rsid w:val="00BA7E58"/>
    <w:rsid w:val="00BB0DD6"/>
    <w:rsid w:val="00BB7F33"/>
    <w:rsid w:val="00BC7BCF"/>
    <w:rsid w:val="00BD171D"/>
    <w:rsid w:val="00BD5819"/>
    <w:rsid w:val="00BD651B"/>
    <w:rsid w:val="00BE4067"/>
    <w:rsid w:val="00BE66A1"/>
    <w:rsid w:val="00BF43D2"/>
    <w:rsid w:val="00BF457A"/>
    <w:rsid w:val="00C02175"/>
    <w:rsid w:val="00C03F6A"/>
    <w:rsid w:val="00C112A7"/>
    <w:rsid w:val="00C16434"/>
    <w:rsid w:val="00C25D73"/>
    <w:rsid w:val="00C2750B"/>
    <w:rsid w:val="00C324B7"/>
    <w:rsid w:val="00C33937"/>
    <w:rsid w:val="00C40219"/>
    <w:rsid w:val="00C42457"/>
    <w:rsid w:val="00C42F11"/>
    <w:rsid w:val="00C5263E"/>
    <w:rsid w:val="00C717EA"/>
    <w:rsid w:val="00C729AA"/>
    <w:rsid w:val="00C762E7"/>
    <w:rsid w:val="00C85C55"/>
    <w:rsid w:val="00C9077C"/>
    <w:rsid w:val="00CB3FDF"/>
    <w:rsid w:val="00CB79C1"/>
    <w:rsid w:val="00CB7ED8"/>
    <w:rsid w:val="00CC3A55"/>
    <w:rsid w:val="00CD4B72"/>
    <w:rsid w:val="00CF43F2"/>
    <w:rsid w:val="00D0493A"/>
    <w:rsid w:val="00D057C4"/>
    <w:rsid w:val="00D338AC"/>
    <w:rsid w:val="00D33F41"/>
    <w:rsid w:val="00D34A61"/>
    <w:rsid w:val="00D379A8"/>
    <w:rsid w:val="00D61F95"/>
    <w:rsid w:val="00D64DDE"/>
    <w:rsid w:val="00D66E9F"/>
    <w:rsid w:val="00D710F0"/>
    <w:rsid w:val="00D72FCF"/>
    <w:rsid w:val="00D82B65"/>
    <w:rsid w:val="00D843B8"/>
    <w:rsid w:val="00DA438C"/>
    <w:rsid w:val="00DA5B33"/>
    <w:rsid w:val="00DB4280"/>
    <w:rsid w:val="00DB5D87"/>
    <w:rsid w:val="00DB626B"/>
    <w:rsid w:val="00DD48E9"/>
    <w:rsid w:val="00DE108F"/>
    <w:rsid w:val="00DE499E"/>
    <w:rsid w:val="00DF10CC"/>
    <w:rsid w:val="00DF7502"/>
    <w:rsid w:val="00E23F4A"/>
    <w:rsid w:val="00E25762"/>
    <w:rsid w:val="00E3183C"/>
    <w:rsid w:val="00E349A2"/>
    <w:rsid w:val="00E35DFD"/>
    <w:rsid w:val="00E36F6B"/>
    <w:rsid w:val="00E4742B"/>
    <w:rsid w:val="00E50043"/>
    <w:rsid w:val="00E54B8A"/>
    <w:rsid w:val="00E6125E"/>
    <w:rsid w:val="00E642B7"/>
    <w:rsid w:val="00E65280"/>
    <w:rsid w:val="00E71019"/>
    <w:rsid w:val="00E830B1"/>
    <w:rsid w:val="00E86F75"/>
    <w:rsid w:val="00EA0681"/>
    <w:rsid w:val="00EA3CCD"/>
    <w:rsid w:val="00ED133F"/>
    <w:rsid w:val="00ED1BDF"/>
    <w:rsid w:val="00ED5591"/>
    <w:rsid w:val="00EE252D"/>
    <w:rsid w:val="00EE53CC"/>
    <w:rsid w:val="00EE5CA7"/>
    <w:rsid w:val="00EE606D"/>
    <w:rsid w:val="00F000D5"/>
    <w:rsid w:val="00F04F17"/>
    <w:rsid w:val="00F22F2C"/>
    <w:rsid w:val="00F355F3"/>
    <w:rsid w:val="00F567F8"/>
    <w:rsid w:val="00F5778D"/>
    <w:rsid w:val="00F73CEA"/>
    <w:rsid w:val="00F73FF8"/>
    <w:rsid w:val="00F7577E"/>
    <w:rsid w:val="00F81A30"/>
    <w:rsid w:val="00F94297"/>
    <w:rsid w:val="00FA23C1"/>
    <w:rsid w:val="00FB1962"/>
    <w:rsid w:val="00FB7506"/>
    <w:rsid w:val="00FC55E7"/>
    <w:rsid w:val="00FD0B0D"/>
    <w:rsid w:val="00FF38B0"/>
    <w:rsid w:val="00FF7342"/>
    <w:rsid w:val="0CBC3B7E"/>
    <w:rsid w:val="0EB25D58"/>
    <w:rsid w:val="187577B2"/>
    <w:rsid w:val="253FB02C"/>
    <w:rsid w:val="277762E0"/>
    <w:rsid w:val="35D1403C"/>
    <w:rsid w:val="39C409FA"/>
    <w:rsid w:val="3E23EBAB"/>
    <w:rsid w:val="47AABC1C"/>
    <w:rsid w:val="5BF226E5"/>
    <w:rsid w:val="63C1E928"/>
    <w:rsid w:val="7166DC6A"/>
    <w:rsid w:val="7F444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23B76A"/>
  <w15:docId w15:val="{4107FE9C-1693-446D-A405-DAA1D9C69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rebuchet MS" w:eastAsiaTheme="minorHAnsi" w:hAnsi="Trebuchet MS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349A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5F4588"/>
    <w:pPr>
      <w:tabs>
        <w:tab w:val="center" w:pos="4536"/>
        <w:tab w:val="right" w:pos="9072"/>
      </w:tabs>
      <w:spacing w:after="0" w:line="240" w:lineRule="auto"/>
    </w:pPr>
    <w:rPr>
      <w:rFonts w:eastAsia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5F4588"/>
    <w:rPr>
      <w:rFonts w:eastAsia="Calibri" w:cs="Times New Roman"/>
    </w:rPr>
  </w:style>
  <w:style w:type="paragraph" w:styleId="Noga">
    <w:name w:val="footer"/>
    <w:basedOn w:val="Navaden"/>
    <w:link w:val="NogaZnak"/>
    <w:uiPriority w:val="99"/>
    <w:unhideWhenUsed/>
    <w:rsid w:val="005F4588"/>
    <w:pPr>
      <w:tabs>
        <w:tab w:val="center" w:pos="4536"/>
        <w:tab w:val="right" w:pos="9072"/>
      </w:tabs>
      <w:spacing w:after="0" w:line="240" w:lineRule="auto"/>
    </w:pPr>
    <w:rPr>
      <w:rFonts w:eastAsia="Calibri" w:cs="Times New Roman"/>
    </w:rPr>
  </w:style>
  <w:style w:type="character" w:customStyle="1" w:styleId="NogaZnak">
    <w:name w:val="Noga Znak"/>
    <w:basedOn w:val="Privzetapisavaodstavka"/>
    <w:link w:val="Noga"/>
    <w:uiPriority w:val="99"/>
    <w:rsid w:val="005F4588"/>
    <w:rPr>
      <w:rFonts w:eastAsia="Calibri" w:cs="Times New Roman"/>
    </w:rPr>
  </w:style>
  <w:style w:type="character" w:customStyle="1" w:styleId="A1">
    <w:name w:val="A1"/>
    <w:uiPriority w:val="99"/>
    <w:rsid w:val="005F4588"/>
    <w:rPr>
      <w:rFonts w:ascii="TitilliumText25L" w:hAnsi="TitilliumText25L" w:cs="TitilliumText25L"/>
      <w:color w:val="00688A"/>
      <w:sz w:val="16"/>
      <w:szCs w:val="1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F45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F4588"/>
    <w:rPr>
      <w:rFonts w:ascii="Tahoma" w:hAnsi="Tahoma" w:cs="Tahoma"/>
      <w:sz w:val="16"/>
      <w:szCs w:val="16"/>
    </w:rPr>
  </w:style>
  <w:style w:type="paragraph" w:styleId="Telobesedila">
    <w:name w:val="Body Text"/>
    <w:basedOn w:val="Navaden"/>
    <w:link w:val="TelobesedilaZnak"/>
    <w:unhideWhenUsed/>
    <w:rsid w:val="00AF5C38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  <w:lang w:eastAsia="sl-SI"/>
    </w:rPr>
  </w:style>
  <w:style w:type="character" w:customStyle="1" w:styleId="TelobesedilaZnak">
    <w:name w:val="Telo besedila Znak"/>
    <w:basedOn w:val="Privzetapisavaodstavka"/>
    <w:link w:val="Telobesedila"/>
    <w:rsid w:val="00AF5C38"/>
    <w:rPr>
      <w:rFonts w:ascii="Times New Roman" w:eastAsia="Times New Roman" w:hAnsi="Times New Roman" w:cs="Times New Roman"/>
      <w:b/>
      <w:sz w:val="24"/>
      <w:szCs w:val="20"/>
      <w:lang w:eastAsia="sl-SI"/>
    </w:rPr>
  </w:style>
  <w:style w:type="character" w:styleId="Pripombasklic">
    <w:name w:val="annotation reference"/>
    <w:uiPriority w:val="99"/>
    <w:semiHidden/>
    <w:unhideWhenUsed/>
    <w:rsid w:val="00AF5C3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AF5C38"/>
    <w:pPr>
      <w:spacing w:after="12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AF5C38"/>
    <w:rPr>
      <w:rFonts w:ascii="Calibri" w:eastAsia="Times New Roman" w:hAnsi="Calibri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FC55E7"/>
    <w:pPr>
      <w:spacing w:after="200"/>
    </w:pPr>
    <w:rPr>
      <w:rFonts w:ascii="Trebuchet MS" w:eastAsiaTheme="minorHAnsi" w:hAnsi="Trebuchet MS" w:cstheme="minorBidi"/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FC55E7"/>
    <w:rPr>
      <w:rFonts w:ascii="Calibri" w:eastAsia="Times New Roman" w:hAnsi="Calibri" w:cs="Times New Roman"/>
      <w:b/>
      <w:bCs/>
      <w:sz w:val="20"/>
      <w:szCs w:val="20"/>
    </w:rPr>
  </w:style>
  <w:style w:type="paragraph" w:styleId="Odstavekseznama">
    <w:name w:val="List Paragraph"/>
    <w:basedOn w:val="Navaden"/>
    <w:uiPriority w:val="34"/>
    <w:qFormat/>
    <w:rsid w:val="00FC55E7"/>
    <w:pPr>
      <w:ind w:left="720"/>
      <w:contextualSpacing/>
    </w:pPr>
  </w:style>
  <w:style w:type="paragraph" w:styleId="Revizija">
    <w:name w:val="Revision"/>
    <w:hidden/>
    <w:uiPriority w:val="99"/>
    <w:semiHidden/>
    <w:rsid w:val="000C70E3"/>
    <w:pPr>
      <w:spacing w:after="0" w:line="240" w:lineRule="auto"/>
    </w:pPr>
  </w:style>
  <w:style w:type="character" w:styleId="Hiperpovezava">
    <w:name w:val="Hyperlink"/>
    <w:basedOn w:val="Privzetapisavaodstavka"/>
    <w:uiPriority w:val="99"/>
    <w:unhideWhenUsed/>
    <w:rsid w:val="00E830B1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304EE2"/>
    <w:rPr>
      <w:color w:val="800080" w:themeColor="followed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D379A8"/>
    <w:rPr>
      <w:color w:val="605E5C"/>
      <w:shd w:val="clear" w:color="auto" w:fill="E1DFDD"/>
    </w:rPr>
  </w:style>
  <w:style w:type="table" w:styleId="Tabelamrea">
    <w:name w:val="Table Grid"/>
    <w:basedOn w:val="Navadnatabela"/>
    <w:uiPriority w:val="59"/>
    <w:rsid w:val="00435FA3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9CDD03-30DE-4B80-B1CC-DB0627BDD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3</Words>
  <Characters>1106</Characters>
  <Application>Microsoft Office Word</Application>
  <DocSecurity>0</DocSecurity>
  <Lines>9</Lines>
  <Paragraphs>2</Paragraphs>
  <ScaleCrop>false</ScaleCrop>
  <Company>FNM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kanat FNM</dc:creator>
  <cp:lastModifiedBy>Monika Šket</cp:lastModifiedBy>
  <cp:revision>16</cp:revision>
  <cp:lastPrinted>2022-07-22T10:33:00Z</cp:lastPrinted>
  <dcterms:created xsi:type="dcterms:W3CDTF">2022-10-12T08:27:00Z</dcterms:created>
  <dcterms:modified xsi:type="dcterms:W3CDTF">2022-10-18T18:57:00Z</dcterms:modified>
</cp:coreProperties>
</file>